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2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76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6, 1.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71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7, 1.3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7, 1.1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0.91, 1.4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4, 1.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3, 1.3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9, 1.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5, 1.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1.00, 1.5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6, 1.2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77, 1.1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83, 1.0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4, 1.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0, 1.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1, 1.1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0.96, 1.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1, 1.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76, 1.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9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0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8, 1.2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93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 (0.68, 1.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1, 1.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74, 1.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88, 1.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9, 1.2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88, 1.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3, 1.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2, 1.3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5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 (2.81, 3.9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 (1.13, 2.11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7, 1.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6, 1.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81, 1.0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78, 1.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0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8, 1.1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89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3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2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9, 1.0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5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0.98, 1.4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2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85, 1.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80, 1.1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83, 1.3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89, 1.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79, 1.1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0.97, 1.5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8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4, 1.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98, 1.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7, 1.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73, 1.1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89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4, 1.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8, 1.0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85, 1.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0.96, 1.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0, 1.1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3, 1.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7, 1.1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1.00, 1.4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8, 1.0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6, 1.3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1.04, 1.49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5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74, 1.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6, 1.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74, 1.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75, 1.2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0.99, 1.5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77, 1.4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2, 1.4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66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92, 1.2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20, 1.7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 (1.18, 2.23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6, 1.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0.85, 1.4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87, 1.2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73, 1.3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0, 1.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75, 1.0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 (1.04, 1.8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4, 1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64, 1.1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(0.85, 1.1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1, 1.1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 (0.94, 1.76) 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0:26Z</dcterms:created>
  <dcterms:modified xsi:type="dcterms:W3CDTF">2025-04-21T18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